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453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2D69B" w:themeFill="accent3" w:themeFillTint="99"/>
        <w:tblLook w:val="04A0" w:firstRow="1" w:lastRow="0" w:firstColumn="1" w:lastColumn="0" w:noHBand="0" w:noVBand="1"/>
      </w:tblPr>
      <w:tblGrid>
        <w:gridCol w:w="1680"/>
        <w:gridCol w:w="8453"/>
      </w:tblGrid>
      <w:tr w:rsidR="00407D33" w:rsidRPr="00D4795F" w:rsidTr="008C64D2">
        <w:trPr>
          <w:trHeight w:val="1142"/>
        </w:trPr>
        <w:tc>
          <w:tcPr>
            <w:tcW w:w="1680" w:type="dxa"/>
            <w:shd w:val="clear" w:color="auto" w:fill="C2D69B" w:themeFill="accent3" w:themeFillTint="99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88"/>
              <w:picture/>
            </w:sdtPr>
            <w:sdtEndPr/>
            <w:sdtContent>
              <w:p w:rsidR="00407D33" w:rsidRPr="00D4795F" w:rsidRDefault="00407D33" w:rsidP="003233D2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 wp14:anchorId="5282CE66" wp14:editId="7F350939">
                      <wp:extent cx="517106" cy="551580"/>
                      <wp:effectExtent l="0" t="0" r="0" b="0"/>
                      <wp:docPr id="12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7106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07D33" w:rsidRPr="00D4795F" w:rsidRDefault="00407D33" w:rsidP="003233D2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453" w:type="dxa"/>
            <w:shd w:val="clear" w:color="auto" w:fill="C2D69B" w:themeFill="accent3" w:themeFillTint="99"/>
          </w:tcPr>
          <w:p w:rsidR="00407D33" w:rsidRPr="009579F7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</w:pPr>
            <w:r w:rsidRPr="00044966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  </w:t>
            </w:r>
            <w:r w:rsidR="008D75EA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(Annexure 8</w:t>
            </w:r>
            <w:r w:rsidRPr="009579F7">
              <w:rPr>
                <w:rFonts w:asciiTheme="minorHAnsi" w:hAnsiTheme="minorHAnsi" w:cs="Gotham"/>
                <w:b/>
                <w:color w:val="365F91" w:themeColor="accent1" w:themeShade="BF"/>
                <w:sz w:val="20"/>
                <w:szCs w:val="20"/>
                <w:lang w:val="en-IN"/>
              </w:rPr>
              <w:t>)</w:t>
            </w:r>
          </w:p>
          <w:p w:rsidR="00407D33" w:rsidRPr="00044966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044966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Study completion/ Final report format</w:t>
            </w:r>
          </w:p>
          <w:p w:rsidR="00407D33" w:rsidRPr="00D4795F" w:rsidRDefault="00407D33" w:rsidP="003233D2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</w:t>
            </w:r>
            <w:r w:rsidR="009579F7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Rajiv Gandhi Centre for Biotechnology</w:t>
            </w:r>
          </w:p>
          <w:p w:rsidR="005067E4" w:rsidRPr="00D4795F" w:rsidRDefault="005067E4" w:rsidP="006059A6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</w:tr>
    </w:tbl>
    <w:tbl>
      <w:tblPr>
        <w:tblpPr w:leftFromText="180" w:rightFromText="180" w:vertAnchor="page" w:horzAnchor="margin" w:tblpY="2932"/>
        <w:tblW w:w="96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407D33" w:rsidRPr="00D4795F" w:rsidTr="008C64D2">
        <w:trPr>
          <w:trHeight w:val="1099"/>
        </w:trPr>
        <w:tc>
          <w:tcPr>
            <w:tcW w:w="9634" w:type="dxa"/>
            <w:shd w:val="clear" w:color="auto" w:fill="auto"/>
          </w:tcPr>
          <w:p w:rsidR="00846134" w:rsidRDefault="00846134" w:rsidP="00377FB7">
            <w:pPr>
              <w:tabs>
                <w:tab w:val="left" w:pos="3053"/>
              </w:tabs>
              <w:spacing w:before="120" w:after="120" w:line="240" w:lineRule="auto"/>
              <w:rPr>
                <w:rFonts w:asciiTheme="minorHAnsi" w:hAnsiTheme="minorHAnsi" w:cs="Times New Roman"/>
                <w:lang w:val="en-IN"/>
              </w:rPr>
            </w:pPr>
            <w:r>
              <w:rPr>
                <w:rFonts w:asciiTheme="minorHAnsi" w:hAnsiTheme="minorHAnsi" w:cs="Times New Roman"/>
                <w:lang w:val="en-IN"/>
              </w:rPr>
              <w:t>IHEC proposal number:</w:t>
            </w:r>
          </w:p>
          <w:p w:rsidR="00407D33" w:rsidRPr="00D4795F" w:rsidRDefault="00407D33" w:rsidP="00377FB7">
            <w:pPr>
              <w:tabs>
                <w:tab w:val="left" w:pos="3053"/>
              </w:tabs>
              <w:spacing w:before="120" w:after="12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7"/>
                  <w:enabled/>
                  <w:calcOnExit w:val="0"/>
                  <w:textInput/>
                </w:ffData>
              </w:fldChar>
            </w:r>
            <w:bookmarkStart w:id="0" w:name="Text437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</w:p>
          <w:p w:rsidR="00407D33" w:rsidRDefault="00407D33" w:rsidP="00377FB7">
            <w:pPr>
              <w:tabs>
                <w:tab w:val="left" w:pos="3053"/>
              </w:tabs>
              <w:spacing w:before="120" w:after="12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438"/>
                  <w:enabled/>
                  <w:calcOnExit w:val="0"/>
                  <w:textInput/>
                </w:ffData>
              </w:fldChar>
            </w:r>
            <w:bookmarkStart w:id="1" w:name="Text438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293A0E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846134" w:rsidRPr="00D4795F" w:rsidRDefault="00846134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</w:tc>
      </w:tr>
    </w:tbl>
    <w:tbl>
      <w:tblPr>
        <w:tblpPr w:leftFromText="180" w:rightFromText="180" w:vertAnchor="text" w:horzAnchor="margin" w:tblpY="3964"/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9356"/>
      </w:tblGrid>
      <w:tr w:rsidR="008150ED" w:rsidRPr="00D4795F" w:rsidTr="00846134">
        <w:trPr>
          <w:trHeight w:val="520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ate of EC Approval:   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60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D4E79">
                  <w:rPr>
                    <w:rStyle w:val="PlaceholderText"/>
                    <w:rFonts w:asciiTheme="minorHAnsi" w:hAnsiTheme="minorHAnsi"/>
                    <w:sz w:val="18"/>
                  </w:rPr>
                  <w:t>Click here to enter a date.</w:t>
                </w:r>
              </w:sdtContent>
            </w:sdt>
          </w:p>
        </w:tc>
      </w:tr>
      <w:tr w:rsidR="008150ED" w:rsidRPr="00D4795F" w:rsidTr="00846134"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spacing w:after="0"/>
              <w:rPr>
                <w:rFonts w:asciiTheme="minorHAnsi" w:hAnsiTheme="minorHAnsi"/>
                <w:vanish/>
              </w:rPr>
            </w:pPr>
          </w:p>
          <w:p w:rsidR="008150ED" w:rsidRDefault="008150ED" w:rsidP="00E929D7">
            <w:pPr>
              <w:tabs>
                <w:tab w:val="right" w:pos="9140"/>
              </w:tabs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sz w:val="12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ate of Start of Study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:    </w:t>
            </w:r>
            <w:sdt>
              <w:sdtPr>
                <w:rPr>
                  <w:rFonts w:asciiTheme="minorHAnsi" w:hAnsiTheme="minorHAnsi" w:cs="Calibri"/>
                  <w:noProof/>
                  <w:lang w:val="en-IN"/>
                </w:rPr>
                <w:id w:val="1003601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Date of study completion</w:t>
            </w:r>
            <w:proofErr w:type="gramStart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:</w:t>
            </w:r>
            <w:proofErr w:type="gramEnd"/>
            <w:sdt>
              <w:sdtPr>
                <w:rPr>
                  <w:rFonts w:asciiTheme="minorHAnsi" w:hAnsiTheme="minorHAnsi" w:cs="Calibri"/>
                  <w:color w:val="000000"/>
                  <w:sz w:val="12"/>
                  <w:lang w:val="en-IN" w:bidi="hi-IN"/>
                </w:rPr>
                <w:id w:val="10036019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D4E79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="00E929D7">
              <w:rPr>
                <w:rFonts w:asciiTheme="minorHAnsi" w:hAnsiTheme="minorHAnsi" w:cs="Calibri"/>
                <w:color w:val="000000"/>
                <w:sz w:val="12"/>
                <w:lang w:val="en-IN" w:bidi="hi-IN"/>
              </w:rPr>
              <w:tab/>
            </w:r>
          </w:p>
          <w:p w:rsidR="00E929D7" w:rsidRPr="00E929D7" w:rsidRDefault="00E929D7" w:rsidP="00E929D7">
            <w:pPr>
              <w:tabs>
                <w:tab w:val="right" w:pos="9140"/>
              </w:tabs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E929D7">
              <w:rPr>
                <w:rFonts w:asciiTheme="minorHAnsi" w:hAnsiTheme="minorHAnsi" w:cs="Calibri"/>
                <w:color w:val="000000"/>
                <w:lang w:val="en-IN" w:bidi="hi-IN"/>
              </w:rPr>
              <w:t>Duration of the study</w:t>
            </w:r>
            <w:r>
              <w:rPr>
                <w:rFonts w:asciiTheme="minorHAnsi" w:hAnsiTheme="minorHAnsi" w:cs="Calibri"/>
                <w:color w:val="000000"/>
                <w:lang w:val="en-IN" w:bidi="hi-IN"/>
              </w:rPr>
              <w:t xml:space="preserve">: 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</w:p>
        </w:tc>
      </w:tr>
      <w:tr w:rsidR="008150ED" w:rsidRPr="00D4795F" w:rsidTr="00846134">
        <w:trPr>
          <w:trHeight w:val="1556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details of:</w:t>
            </w:r>
          </w:p>
          <w:p w:rsidR="008150ED" w:rsidRPr="00D4795F" w:rsidRDefault="008150ED" w:rsidP="00E929D7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a) Total no. of study participants approved by the EC for recruitment: </w:t>
            </w:r>
            <w:bookmarkStart w:id="2" w:name="Text439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:rsidR="008150ED" w:rsidRPr="00D4795F" w:rsidRDefault="008150ED" w:rsidP="00E929D7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b) Total no. of study participants recruited:</w:t>
            </w: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bookmarkStart w:id="3" w:name="Text440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3"/>
          </w:p>
          <w:p w:rsidR="008150ED" w:rsidRPr="00D4795F" w:rsidRDefault="008150ED" w:rsidP="00E929D7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c) Total number of participants withdrawn from the study</w:t>
            </w:r>
            <w:r w:rsidRPr="00D4795F">
              <w:rPr>
                <w:rFonts w:asciiTheme="minorHAnsi" w:hAnsiTheme="minorHAnsi" w:cs="Calibri"/>
                <w:b/>
                <w:color w:val="FF0000"/>
                <w:sz w:val="24"/>
                <w:vertAlign w:val="superscript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(if any): </w:t>
            </w:r>
            <w:bookmarkStart w:id="4" w:name="Text441"/>
            <w:r>
              <w:rPr>
                <w:rFonts w:asciiTheme="minorHAnsi" w:hAnsiTheme="minorHAnsi" w:cs="Calibri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4"/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Provide the reasons for withdrawal of participants</w:t>
            </w:r>
            <w:r w:rsidR="00846134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1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: </w:t>
            </w:r>
            <w:bookmarkStart w:id="5" w:name="Text442"/>
            <w:r>
              <w:rPr>
                <w:rFonts w:asciiTheme="minorHAnsi" w:hAnsiTheme="minorHAnsi" w:cs="Calibri"/>
                <w:lang w:val="en-IN"/>
              </w:rPr>
              <w:t xml:space="preserve">                             </w:t>
            </w:r>
            <w:r w:rsidR="00E929D7">
              <w:rPr>
                <w:rFonts w:asciiTheme="minorHAnsi" w:hAnsiTheme="minorHAnsi" w:cs="Calibri"/>
                <w:lang w:val="en-IN"/>
              </w:rPr>
              <w:t xml:space="preserve">  </w:t>
            </w:r>
            <w:r>
              <w:rPr>
                <w:rFonts w:asciiTheme="minorHAnsi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4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5"/>
          </w:p>
        </w:tc>
      </w:tr>
      <w:tr w:rsidR="008150ED" w:rsidRPr="00D4795F" w:rsidTr="00846134"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the publication/ presentation/dissemination plans of the study findings. (Also, mention if both positive and negative results will be shared) </w:t>
            </w:r>
            <w:bookmarkStart w:id="6" w:name="Text443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6"/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8150ED" w:rsidRPr="00D4795F" w:rsidTr="00846134">
        <w:trPr>
          <w:trHeight w:val="700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Describe the main Ethical issues encountered in the study (if any)</w:t>
            </w:r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</w:t>
            </w:r>
            <w:bookmarkStart w:id="7" w:name="Text444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7"/>
          </w:p>
        </w:tc>
      </w:tr>
      <w:tr w:rsidR="008150ED" w:rsidRPr="00D4795F" w:rsidTr="00846134"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>State the number (if any) of Deviations/Violations/ Amendments made to the study protocol during the study period</w:t>
            </w:r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viations: </w:t>
            </w:r>
            <w:bookmarkStart w:id="8" w:name="Text445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Violation: </w:t>
            </w:r>
            <w:bookmarkStart w:id="9" w:name="Text446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9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Amendments: </w:t>
            </w:r>
            <w:bookmarkStart w:id="10" w:name="Text447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0"/>
          </w:p>
        </w:tc>
      </w:tr>
      <w:tr w:rsidR="008150ED" w:rsidRPr="00D4795F" w:rsidTr="00846134"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escribe in brief Plans for archival of records / Record Retention: 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8"/>
                  <w:enabled/>
                  <w:calcOnExit w:val="0"/>
                  <w:textInput/>
                </w:ffData>
              </w:fldChar>
            </w:r>
            <w:bookmarkStart w:id="11" w:name="Text448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1"/>
          </w:p>
        </w:tc>
      </w:tr>
      <w:tr w:rsidR="008150ED" w:rsidRPr="00D4795F" w:rsidTr="00846134">
        <w:trPr>
          <w:trHeight w:val="56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follow-up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51153271868570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4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71868571" w:shapeid="_x0000_i1047"/>
              </w:object>
            </w:r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2" w:name="Text449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2"/>
          </w:p>
        </w:tc>
      </w:tr>
      <w:tr w:rsidR="008150ED" w:rsidRPr="00D4795F" w:rsidTr="00846134"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Do you have plans for ensuring that the data from the study can be shared/ accessed easily? </w:t>
            </w:r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3" w:name="Text450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3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04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271868572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5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71868573" w:shapeid="_x0000_i1051"/>
              </w:object>
            </w:r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8150ED" w:rsidRPr="00D4795F" w:rsidTr="00846134">
        <w:trPr>
          <w:trHeight w:val="719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s there a plan for post study benefit sharing with the study participants?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Pr="00D4795F">
              <w:rPr>
                <w:rFonts w:cs="Calibri"/>
              </w:rPr>
              <w:object w:dxaOrig="225" w:dyaOrig="225">
                <v:shape id="_x0000_i105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71868574" w:shapeid="_x0000_i105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Pr="00D4795F">
              <w:rPr>
                <w:rFonts w:cs="Calibri"/>
              </w:rPr>
              <w:object w:dxaOrig="225" w:dyaOrig="225">
                <v:shape id="_x0000_i105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75" w:shapeid="_x0000_i1055"/>
              </w:object>
            </w:r>
          </w:p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If yes, describe in brief: </w:t>
            </w:r>
            <w:bookmarkStart w:id="14" w:name="Text451"/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begin">
                <w:ffData>
                  <w:name w:val="Text45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  <w:lang w:val="en-IN" w:bidi="hi-IN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fldChar w:fldCharType="end"/>
            </w:r>
            <w:bookmarkEnd w:id="14"/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</w:tr>
      <w:tr w:rsidR="008150ED" w:rsidRPr="00D4795F" w:rsidTr="00846134"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Describe results (summary) with Conclusion</w:t>
            </w:r>
            <w:r w:rsidRPr="00D4795F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2</w:t>
            </w:r>
            <w:r w:rsidRPr="00D4795F">
              <w:rPr>
                <w:rFonts w:asciiTheme="minorHAnsi" w:hAnsiTheme="minorHAnsi" w:cs="Calibri"/>
                <w:lang w:val="en-IN"/>
              </w:rPr>
              <w:t>:</w:t>
            </w:r>
            <w:bookmarkStart w:id="15" w:name="Text452"/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sz w:val="14"/>
                <w:szCs w:val="14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2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5"/>
          </w:p>
        </w:tc>
      </w:tr>
      <w:tr w:rsidR="008150ED" w:rsidRPr="00D4795F" w:rsidTr="00846134">
        <w:trPr>
          <w:trHeight w:val="558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Number of SAEs</w:t>
            </w:r>
            <w:r w:rsidR="00347C34" w:rsidRPr="00347C34">
              <w:rPr>
                <w:rFonts w:asciiTheme="minorHAnsi" w:hAnsiTheme="minorHAnsi" w:cs="Calibri"/>
                <w:color w:val="FF0000"/>
                <w:vertAlign w:val="superscript"/>
                <w:lang w:val="en-IN"/>
              </w:rPr>
              <w:t>3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that occurred in the study: </w:t>
            </w:r>
            <w:bookmarkStart w:id="16" w:name="Text453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6"/>
          </w:p>
        </w:tc>
      </w:tr>
      <w:tr w:rsidR="008150ED" w:rsidRPr="00D4795F" w:rsidTr="00846134">
        <w:trPr>
          <w:trHeight w:val="440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Have all SAEs been intimated to the EC: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225" w:dyaOrig="225">
                <v:shape id="_x0000_i105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51153271868576" w:shapeid="_x0000_i105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68577" w:shapeid="_x0000_i1059"/>
              </w:object>
            </w:r>
          </w:p>
        </w:tc>
      </w:tr>
      <w:tr w:rsidR="008150ED" w:rsidRPr="00D4795F" w:rsidTr="00846134">
        <w:trPr>
          <w:trHeight w:val="440"/>
        </w:trPr>
        <w:tc>
          <w:tcPr>
            <w:tcW w:w="426" w:type="dxa"/>
          </w:tcPr>
          <w:p w:rsidR="008150ED" w:rsidRPr="00D4795F" w:rsidRDefault="008150ED" w:rsidP="00846134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Theme="minorHAnsi" w:hAnsiTheme="minorHAnsi" w:cs="Calibri"/>
                <w:color w:val="000000"/>
                <w:lang w:val="en-IN" w:bidi="hi-IN"/>
              </w:rPr>
            </w:pPr>
          </w:p>
        </w:tc>
        <w:tc>
          <w:tcPr>
            <w:tcW w:w="9356" w:type="dxa"/>
            <w:shd w:val="clear" w:color="auto" w:fill="auto"/>
          </w:tcPr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medical management or compensation for SAE provided to the participants?                 Yes </w:t>
            </w:r>
            <w:r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51153271868578" w:shapeid="_x0000_i1061"/>
              </w:objec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No </w:t>
            </w:r>
            <w:r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1868579" w:shapeid="_x0000_i1063"/>
              </w:object>
            </w:r>
          </w:p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If yes, provide details</w:t>
            </w:r>
            <w:bookmarkStart w:id="17" w:name="Text454"/>
            <w:r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45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lang w:val="en-IN"/>
              </w:rPr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17"/>
          </w:p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  <w:p w:rsidR="008150ED" w:rsidRPr="00D4795F" w:rsidRDefault="008150ED" w:rsidP="0084613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</w:tbl>
    <w:p w:rsidR="00407D33" w:rsidRDefault="00407D33" w:rsidP="008C64D2">
      <w:bookmarkStart w:id="18" w:name="_GoBack"/>
      <w:bookmarkEnd w:id="18"/>
    </w:p>
    <w:p w:rsidR="00407D33" w:rsidRDefault="00407D33" w:rsidP="008C64D2"/>
    <w:p w:rsidR="00407D33" w:rsidRDefault="00407D33" w:rsidP="008C64D2"/>
    <w:p w:rsidR="00407D33" w:rsidRPr="00D4795F" w:rsidRDefault="00407D33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          </w:t>
      </w:r>
      <w:sdt>
        <w:sdtPr>
          <w:rPr>
            <w:rFonts w:asciiTheme="minorHAnsi" w:hAnsiTheme="minorHAnsi" w:cs="Times New Roman"/>
            <w:lang w:val="en-IN"/>
          </w:rPr>
          <w:id w:val="11268574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 wp14:anchorId="52048045" wp14:editId="11B9B062">
                <wp:extent cx="838200" cy="838200"/>
                <wp:effectExtent l="19050" t="0" r="0" b="0"/>
                <wp:docPr id="1698" name="Picture 16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6032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p w:rsidR="00407D33" w:rsidRPr="00810B90" w:rsidRDefault="00407D33" w:rsidP="008C64D2"/>
    <w:tbl>
      <w:tblPr>
        <w:tblpPr w:leftFromText="180" w:rightFromText="180" w:vertAnchor="text" w:horzAnchor="margin" w:tblpY="315"/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E945C2" w:rsidRPr="00D4795F" w:rsidTr="00E945C2">
        <w:tc>
          <w:tcPr>
            <w:tcW w:w="9782" w:type="dxa"/>
            <w:shd w:val="clear" w:color="auto" w:fill="auto"/>
          </w:tcPr>
          <w:p w:rsidR="00E945C2" w:rsidRPr="002A01A5" w:rsidRDefault="00E945C2" w:rsidP="00E945C2">
            <w:pPr>
              <w:autoSpaceDE w:val="0"/>
              <w:autoSpaceDN w:val="0"/>
              <w:adjustRightInd w:val="0"/>
              <w:spacing w:after="0" w:line="240" w:lineRule="auto"/>
              <w:rPr>
                <w:rStyle w:val="A4"/>
                <w:rFonts w:asciiTheme="minorHAnsi" w:hAnsiTheme="minorHAnsi"/>
                <w:sz w:val="16"/>
                <w:szCs w:val="16"/>
              </w:rPr>
            </w:pPr>
            <w:r w:rsidRPr="00846134">
              <w:rPr>
                <w:rStyle w:val="A4"/>
                <w:rFonts w:asciiTheme="minorHAnsi" w:hAnsiTheme="minorHAnsi"/>
                <w:color w:val="FF0000"/>
                <w:sz w:val="20"/>
                <w:szCs w:val="20"/>
                <w:vertAlign w:val="superscript"/>
              </w:rPr>
              <w:t>1</w:t>
            </w:r>
            <w:r>
              <w:rPr>
                <w:rStyle w:val="A4"/>
                <w:rFonts w:asciiTheme="minorHAnsi" w:hAnsiTheme="minorHAnsi"/>
                <w:sz w:val="16"/>
                <w:szCs w:val="16"/>
              </w:rPr>
              <w:t xml:space="preserve"> </w:t>
            </w:r>
            <w:r w:rsidRPr="002A01A5">
              <w:rPr>
                <w:rStyle w:val="A4"/>
                <w:rFonts w:asciiTheme="minorHAnsi" w:hAnsiTheme="minorHAnsi"/>
                <w:sz w:val="16"/>
                <w:szCs w:val="16"/>
              </w:rPr>
              <w:t>Explanation for the withdrawal of participa</w:t>
            </w:r>
            <w:r w:rsidR="007A3874">
              <w:rPr>
                <w:rStyle w:val="A4"/>
                <w:rFonts w:asciiTheme="minorHAnsi" w:hAnsiTheme="minorHAnsi"/>
                <w:sz w:val="16"/>
                <w:szCs w:val="16"/>
              </w:rPr>
              <w:t>nts whether by self or by the PI.</w:t>
            </w:r>
          </w:p>
          <w:p w:rsidR="00E945C2" w:rsidRDefault="00E945C2" w:rsidP="00E945C2">
            <w:pPr>
              <w:autoSpaceDE w:val="0"/>
              <w:autoSpaceDN w:val="0"/>
              <w:adjustRightInd w:val="0"/>
              <w:spacing w:after="0" w:line="240" w:lineRule="auto"/>
              <w:rPr>
                <w:rStyle w:val="A4"/>
                <w:rFonts w:asciiTheme="minorHAnsi" w:hAnsiTheme="minorHAnsi"/>
              </w:rPr>
            </w:pPr>
            <w:r w:rsidRPr="002A01A5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 xml:space="preserve">2 </w:t>
            </w:r>
            <w:r w:rsidRPr="002A01A5">
              <w:rPr>
                <w:rStyle w:val="A4"/>
                <w:rFonts w:asciiTheme="minorHAnsi" w:hAnsiTheme="minorHAnsi"/>
                <w:sz w:val="16"/>
                <w:szCs w:val="16"/>
              </w:rPr>
              <w:t>For sponsored studies, if the final report is not available from sponsor, it may be submitted later to the EC once it is ready</w:t>
            </w:r>
            <w:r w:rsidRPr="00D4795F">
              <w:rPr>
                <w:rStyle w:val="A4"/>
                <w:rFonts w:asciiTheme="minorHAnsi" w:hAnsiTheme="minorHAnsi"/>
              </w:rPr>
              <w:t>.</w:t>
            </w:r>
          </w:p>
          <w:p w:rsidR="007A3874" w:rsidRPr="00D4795F" w:rsidRDefault="007A3874" w:rsidP="00E945C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7A3874">
              <w:rPr>
                <w:rStyle w:val="A4"/>
                <w:rFonts w:asciiTheme="minorHAnsi" w:hAnsiTheme="minorHAnsi"/>
                <w:color w:val="FF0000"/>
                <w:vertAlign w:val="superscript"/>
              </w:rPr>
              <w:t>3</w:t>
            </w:r>
            <w:r>
              <w:rPr>
                <w:rStyle w:val="A4"/>
                <w:rFonts w:asciiTheme="minorHAnsi" w:hAnsiTheme="minorHAnsi"/>
              </w:rPr>
              <w:t>SAE – Serious Adverse Events.</w:t>
            </w:r>
          </w:p>
        </w:tc>
      </w:tr>
    </w:tbl>
    <w:p w:rsidR="00407D33" w:rsidRPr="00810B90" w:rsidRDefault="00407D33" w:rsidP="008C64D2">
      <w:pPr>
        <w:tabs>
          <w:tab w:val="left" w:pos="5927"/>
        </w:tabs>
      </w:pPr>
    </w:p>
    <w:p w:rsidR="00407D33" w:rsidRPr="00525954" w:rsidRDefault="00407D33" w:rsidP="00E945C2">
      <w:pPr>
        <w:rPr>
          <w:sz w:val="16"/>
          <w:szCs w:val="16"/>
        </w:rPr>
      </w:pPr>
    </w:p>
    <w:sectPr w:rsidR="00407D33" w:rsidRPr="00525954" w:rsidSect="006E4D3A">
      <w:footerReference w:type="default" r:id="rId22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4D2" w:rsidRDefault="008C64D2">
      <w:pPr>
        <w:spacing w:after="0" w:line="240" w:lineRule="auto"/>
      </w:pPr>
      <w:r>
        <w:separator/>
      </w:r>
    </w:p>
  </w:endnote>
  <w:endnote w:type="continuationSeparator" w:id="0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64D2" w:rsidRDefault="008C64D2" w:rsidP="00846134">
    <w:pPr>
      <w:pStyle w:val="Footer"/>
    </w:pPr>
    <w:r>
      <w:t xml:space="preserve">Version </w:t>
    </w:r>
    <w:r w:rsidR="00E420D5">
      <w:t>2</w:t>
    </w:r>
    <w:r>
      <w:t xml:space="preserve">.0  </w:t>
    </w:r>
    <w:r w:rsidR="00846134">
      <w:tab/>
    </w:r>
    <w:r w:rsidR="00846134">
      <w:tab/>
    </w:r>
    <w:r>
      <w:t xml:space="preserve">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5067E4">
          <w:fldChar w:fldCharType="begin"/>
        </w:r>
        <w:r w:rsidR="005067E4">
          <w:instrText xml:space="preserve"> PAGE   \* MERGEFORMAT </w:instrText>
        </w:r>
        <w:r w:rsidR="005067E4">
          <w:fldChar w:fldCharType="separate"/>
        </w:r>
        <w:r w:rsidR="00347C34">
          <w:rPr>
            <w:noProof/>
          </w:rPr>
          <w:t>2</w:t>
        </w:r>
        <w:r w:rsidR="005067E4">
          <w:rPr>
            <w:noProof/>
          </w:rPr>
          <w:fldChar w:fldCharType="end"/>
        </w:r>
      </w:sdtContent>
    </w:sdt>
  </w:p>
  <w:p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4D2" w:rsidRDefault="008C64D2">
      <w:pPr>
        <w:spacing w:after="0" w:line="240" w:lineRule="auto"/>
      </w:pPr>
    </w:p>
  </w:footnote>
  <w:footnote w:type="continuationSeparator" w:id="0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15713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A08"/>
    <w:rsid w:val="00020DA4"/>
    <w:rsid w:val="00021119"/>
    <w:rsid w:val="000229F9"/>
    <w:rsid w:val="000231CE"/>
    <w:rsid w:val="000247EA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3A0E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47C34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77FB7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0FE9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067E4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9A6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979C8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74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0ED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134"/>
    <w:rsid w:val="008462A4"/>
    <w:rsid w:val="00846A41"/>
    <w:rsid w:val="0085073A"/>
    <w:rsid w:val="0085128E"/>
    <w:rsid w:val="00852154"/>
    <w:rsid w:val="00852719"/>
    <w:rsid w:val="008536EE"/>
    <w:rsid w:val="008550DC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5EA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579F7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0D98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3FF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397C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9D7"/>
    <w:rsid w:val="00E92E12"/>
    <w:rsid w:val="00E9364D"/>
    <w:rsid w:val="00E945C2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71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footnotes" Target="foot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control" Target="activeX/activeX5.xml"/><Relationship Id="rId23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control" Target="activeX/activeX9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ontrol" Target="activeX/activeX4.xml"/><Relationship Id="rId22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341F6F-A662-4D14-B591-008898434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57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RGCB-IHEC</cp:lastModifiedBy>
  <cp:revision>8</cp:revision>
  <cp:lastPrinted>2018-11-19T12:15:00Z</cp:lastPrinted>
  <dcterms:created xsi:type="dcterms:W3CDTF">2020-06-16T05:25:00Z</dcterms:created>
  <dcterms:modified xsi:type="dcterms:W3CDTF">2020-07-0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61910626</vt:i4>
  </property>
</Properties>
</file>